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d0a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efac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0b4e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